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E51BF" w14:textId="161713A3" w:rsidR="00A8699D" w:rsidRDefault="00000000">
      <w:pPr>
        <w:pStyle w:val="Heading1"/>
      </w:pPr>
      <w:bookmarkStart w:id="0" w:name="X3fb1b926dd141f4ce3cfbc0d609ebb65d147db7"/>
      <w:r>
        <w:t>ICLC 202</w:t>
      </w:r>
      <w:r w:rsidR="00B567DF">
        <w:t>4</w:t>
      </w:r>
      <w:r>
        <w:t xml:space="preserve"> - Proposal for Live Performances</w:t>
      </w:r>
    </w:p>
    <w:p w14:paraId="4622D1B2" w14:textId="77777777" w:rsidR="00A8699D" w:rsidRDefault="00000000">
      <w:pPr>
        <w:pStyle w:val="FirstParagraph"/>
      </w:pPr>
      <w:r>
        <w:t>Live Performances (including audio, visual, and A/V or multimedia) will largely be sorted into one of two formats: a concert format, with seated audience; and an Algorave format, unseated and intended for dancing.</w:t>
      </w:r>
    </w:p>
    <w:p w14:paraId="40D3742D" w14:textId="77777777" w:rsidR="00A8699D" w:rsidRDefault="00000000">
      <w:pPr>
        <w:pStyle w:val="Heading2"/>
      </w:pPr>
      <w:bookmarkStart w:id="1" w:name="general-information"/>
      <w:r>
        <w:t>1. General Information</w:t>
      </w:r>
    </w:p>
    <w:p w14:paraId="0B1CCC60" w14:textId="77777777" w:rsidR="00A8699D" w:rsidRDefault="00000000">
      <w:pPr>
        <w:numPr>
          <w:ilvl w:val="0"/>
          <w:numId w:val="2"/>
        </w:numPr>
      </w:pPr>
      <w:r>
        <w:rPr>
          <w:b/>
          <w:bCs/>
        </w:rPr>
        <w:t>Performance Title:</w:t>
      </w:r>
    </w:p>
    <w:p w14:paraId="6AD9332C" w14:textId="77777777" w:rsidR="00A8699D" w:rsidRDefault="00000000">
      <w:pPr>
        <w:numPr>
          <w:ilvl w:val="0"/>
          <w:numId w:val="2"/>
        </w:numPr>
      </w:pPr>
      <w:r>
        <w:rPr>
          <w:b/>
          <w:bCs/>
        </w:rPr>
        <w:t>Main Contact:</w:t>
      </w:r>
    </w:p>
    <w:p w14:paraId="298D16F2" w14:textId="77777777" w:rsidR="00A8699D" w:rsidRDefault="00000000">
      <w:pPr>
        <w:numPr>
          <w:ilvl w:val="0"/>
          <w:numId w:val="2"/>
        </w:numPr>
      </w:pPr>
      <w:r>
        <w:rPr>
          <w:b/>
          <w:bCs/>
        </w:rPr>
        <w:t>Additional Performers:</w:t>
      </w:r>
    </w:p>
    <w:p w14:paraId="24B61469" w14:textId="77777777" w:rsidR="00A8699D" w:rsidRDefault="00000000">
      <w:pPr>
        <w:numPr>
          <w:ilvl w:val="0"/>
          <w:numId w:val="2"/>
        </w:numPr>
      </w:pPr>
      <w:r>
        <w:rPr>
          <w:b/>
          <w:bCs/>
        </w:rPr>
        <w:t>Performance Type:</w:t>
      </w:r>
      <w:r>
        <w:t xml:space="preserve"> (Algorave, Concert, ...)</w:t>
      </w:r>
    </w:p>
    <w:p w14:paraId="7839D975" w14:textId="77777777" w:rsidR="00A8699D" w:rsidRDefault="00000000">
      <w:pPr>
        <w:pStyle w:val="Heading2"/>
      </w:pPr>
      <w:bookmarkStart w:id="2" w:name="abstract"/>
      <w:bookmarkEnd w:id="1"/>
      <w:r>
        <w:t>2. Abstract</w:t>
      </w:r>
    </w:p>
    <w:p w14:paraId="5E584B1F" w14:textId="77777777" w:rsidR="00A8699D" w:rsidRDefault="00000000">
      <w:pPr>
        <w:pStyle w:val="FirstParagraph"/>
      </w:pPr>
      <w:r>
        <w:t>Please support your submission with a clear description of your performance, and discussion of influences and prior art as appropriate. Peer review and acceptance will be based on this abstract, and it will also be published in the proceedings of the conference.</w:t>
      </w:r>
    </w:p>
    <w:p w14:paraId="7C46DA92" w14:textId="4E67B001" w:rsidR="00A8699D" w:rsidRDefault="00000000">
      <w:pPr>
        <w:pStyle w:val="BodyText"/>
      </w:pPr>
      <w:r>
        <w:t xml:space="preserve">Max. </w:t>
      </w:r>
      <w:r w:rsidR="00B06730">
        <w:t>1000</w:t>
      </w:r>
      <w:r>
        <w:t xml:space="preserve"> words.</w:t>
      </w:r>
    </w:p>
    <w:p w14:paraId="453C0BF9" w14:textId="34A08663" w:rsidR="00A8699D" w:rsidRDefault="00000000">
      <w:pPr>
        <w:pStyle w:val="Heading2"/>
      </w:pPr>
      <w:bookmarkStart w:id="3" w:name="video-audio-material"/>
      <w:bookmarkEnd w:id="2"/>
      <w:r>
        <w:t xml:space="preserve">3. Video </w:t>
      </w:r>
      <w:r w:rsidR="0014435E">
        <w:t>and/or</w:t>
      </w:r>
      <w:r>
        <w:t xml:space="preserve"> Audio Material</w:t>
      </w:r>
    </w:p>
    <w:p w14:paraId="2BA42FE4" w14:textId="6E0BCBA6" w:rsidR="00A8699D" w:rsidRDefault="0014435E">
      <w:pPr>
        <w:pStyle w:val="FirstParagraph"/>
      </w:pPr>
      <w:r>
        <w:t>P</w:t>
      </w:r>
      <w:r w:rsidRPr="0014435E">
        <w:t>lease provide one or multiple links to video or audio material related to this performance here.</w:t>
      </w:r>
    </w:p>
    <w:p w14:paraId="54CE0EE6" w14:textId="507D66EC" w:rsidR="00A8699D" w:rsidRDefault="00000000">
      <w:pPr>
        <w:pStyle w:val="Heading2"/>
      </w:pPr>
      <w:bookmarkStart w:id="4" w:name="program-note"/>
      <w:bookmarkEnd w:id="3"/>
      <w:r>
        <w:t>4. Program Note</w:t>
      </w:r>
    </w:p>
    <w:p w14:paraId="001E7BEE" w14:textId="77777777" w:rsidR="00A8699D" w:rsidRDefault="00000000">
      <w:pPr>
        <w:pStyle w:val="FirstParagraph"/>
      </w:pPr>
      <w:r>
        <w:t>Please provide a short (max. 150 words) program note. This will be shared in the online Conference program and used for any printed program materials.</w:t>
      </w:r>
    </w:p>
    <w:p w14:paraId="2C84FBEE" w14:textId="77777777" w:rsidR="00A8699D" w:rsidRDefault="00000000">
      <w:pPr>
        <w:pStyle w:val="Heading2"/>
      </w:pPr>
      <w:bookmarkStart w:id="5" w:name="artists-biography"/>
      <w:bookmarkEnd w:id="4"/>
      <w:r>
        <w:t>5. Artist(s) Biography</w:t>
      </w:r>
    </w:p>
    <w:p w14:paraId="04C1A239" w14:textId="77777777" w:rsidR="00A8699D" w:rsidRDefault="00000000">
      <w:pPr>
        <w:pStyle w:val="FirstParagraph"/>
      </w:pPr>
      <w:r>
        <w:t>Please provide a short biography (max. 150 words each) for each performer involved in this performance. These will be published in the proceedings of the Conference.</w:t>
      </w:r>
    </w:p>
    <w:p w14:paraId="13790E85" w14:textId="77777777" w:rsidR="00A8699D" w:rsidRDefault="00000000">
      <w:pPr>
        <w:pStyle w:val="BodyText"/>
      </w:pPr>
      <w:r>
        <w:rPr>
          <w:b/>
          <w:bCs/>
        </w:rPr>
        <w:t>PLEASE DON’T FORGET TO FILL OUT THE TECHNICAL QUESTIONNAIRE BELOW!</w:t>
      </w:r>
    </w:p>
    <w:p w14:paraId="262EC56E" w14:textId="360477DE" w:rsidR="00A8699D" w:rsidRDefault="00000000">
      <w:pPr>
        <w:pStyle w:val="Heading1"/>
      </w:pPr>
      <w:bookmarkStart w:id="6" w:name="iclc-2023-technical-questionnaire"/>
      <w:bookmarkEnd w:id="0"/>
      <w:bookmarkEnd w:id="5"/>
      <w:r>
        <w:t>ICLC 202</w:t>
      </w:r>
      <w:r w:rsidR="00B567DF">
        <w:t>4</w:t>
      </w:r>
      <w:r>
        <w:t xml:space="preserve"> – Technical </w:t>
      </w:r>
      <w:r w:rsidR="00B567DF">
        <w:t>Requirements</w:t>
      </w:r>
    </w:p>
    <w:p w14:paraId="6B58E0E1" w14:textId="77777777" w:rsidR="00A8699D" w:rsidRDefault="00000000">
      <w:pPr>
        <w:pStyle w:val="FirstParagraph"/>
      </w:pPr>
      <w:r>
        <w:t>Live Performances</w:t>
      </w:r>
    </w:p>
    <w:p w14:paraId="4BB8025C" w14:textId="77777777" w:rsidR="00A8699D" w:rsidRDefault="00000000">
      <w:pPr>
        <w:pStyle w:val="Heading2"/>
      </w:pPr>
      <w:bookmarkStart w:id="7" w:name="general-information-1"/>
      <w:r>
        <w:lastRenderedPageBreak/>
        <w:t>1. General Information</w:t>
      </w:r>
    </w:p>
    <w:p w14:paraId="6D3F6F8A" w14:textId="77777777" w:rsidR="00A8699D" w:rsidRDefault="00000000">
      <w:pPr>
        <w:pStyle w:val="Heading3"/>
      </w:pPr>
      <w:bookmarkStart w:id="8" w:name="X18c7f5f5711e68fd4fa81d2de2cdab1e80b5580"/>
      <w:r>
        <w:t>1.1 What setting is the performance intended for?</w:t>
      </w:r>
    </w:p>
    <w:p w14:paraId="35A70575" w14:textId="77777777" w:rsidR="00A8699D" w:rsidRDefault="00000000">
      <w:pPr>
        <w:pStyle w:val="FirstParagraph"/>
      </w:pPr>
      <w:r>
        <w:t>Please describe the ideal conditions, i.e. Algorave with dancing audience, concert setting with seated audience, setting with moving/exploring audience? Inside, outside, lighting preferences? Please indicate if any conditions are simply nice-to-have or absolute showstoppers.</w:t>
      </w:r>
    </w:p>
    <w:p w14:paraId="63892AF3" w14:textId="77777777" w:rsidR="00A8699D" w:rsidRDefault="00000000">
      <w:pPr>
        <w:pStyle w:val="Heading3"/>
      </w:pPr>
      <w:bookmarkStart w:id="9" w:name="X10f673162f5dd9934ccb437ea82beb8f3bf8b12"/>
      <w:bookmarkEnd w:id="8"/>
      <w:r>
        <w:t>1.2 How many performers will be in the performance?</w:t>
      </w:r>
    </w:p>
    <w:p w14:paraId="20419721" w14:textId="77777777" w:rsidR="00A8699D" w:rsidRDefault="00000000">
      <w:pPr>
        <w:pStyle w:val="Heading3"/>
      </w:pPr>
      <w:bookmarkStart w:id="10" w:name="X8b36d9fa765a681a700c137f3bc8ec0392efba7"/>
      <w:bookmarkEnd w:id="9"/>
      <w:r>
        <w:t>1.3 Would you mind being paired with another performer?</w:t>
      </w:r>
    </w:p>
    <w:p w14:paraId="0F4F8137" w14:textId="77777777" w:rsidR="00A8699D" w:rsidRDefault="00000000">
      <w:pPr>
        <w:pStyle w:val="FirstParagraph"/>
      </w:pPr>
      <w:r>
        <w:t>I.e., if you’re submitting a visual-only or music-only Algorave performance, the Committee may select a complimentary performer to create a combined A/V set, without additional input from you. You may answer N/A if this doesn’t apply to your submission.</w:t>
      </w:r>
    </w:p>
    <w:p w14:paraId="781CE59B" w14:textId="77777777" w:rsidR="00A8699D" w:rsidRDefault="00000000">
      <w:pPr>
        <w:pStyle w:val="Heading3"/>
      </w:pPr>
      <w:bookmarkStart w:id="11" w:name="Xb6004c2cc8df1a5ff52094b6b946a4efac26cf8"/>
      <w:bookmarkEnd w:id="10"/>
      <w:r>
        <w:t>1.4 Will your performance require technical support during the set?</w:t>
      </w:r>
    </w:p>
    <w:p w14:paraId="07A16838" w14:textId="77777777" w:rsidR="00A8699D" w:rsidRDefault="00000000">
      <w:pPr>
        <w:pStyle w:val="FirstParagraph"/>
      </w:pPr>
      <w:r>
        <w:t>I.e., is support needed to run lighting changes, timings, etc.? If yes, please describe.</w:t>
      </w:r>
    </w:p>
    <w:p w14:paraId="5627D807" w14:textId="77777777" w:rsidR="00A8699D" w:rsidRDefault="00000000">
      <w:pPr>
        <w:pStyle w:val="Heading2"/>
      </w:pPr>
      <w:bookmarkStart w:id="12" w:name="materials-needed"/>
      <w:bookmarkEnd w:id="7"/>
      <w:bookmarkEnd w:id="11"/>
      <w:r>
        <w:t>2. Materials Needed</w:t>
      </w:r>
    </w:p>
    <w:p w14:paraId="304BBF50" w14:textId="6A3C9644" w:rsidR="00B567DF" w:rsidRDefault="00B567DF">
      <w:pPr>
        <w:pStyle w:val="Heading3"/>
      </w:pPr>
      <w:bookmarkStart w:id="13" w:name="Xb662a03782a5c7a68ad1c32c32a9e005edb5470"/>
      <w:r>
        <w:t>VIDEO</w:t>
      </w:r>
    </w:p>
    <w:p w14:paraId="4C30F305" w14:textId="23DC65B7" w:rsidR="00B567DF" w:rsidRDefault="00B567DF" w:rsidP="00B567DF">
      <w:pPr>
        <w:pStyle w:val="Heading3"/>
      </w:pPr>
      <w:r>
        <w:t>2.1 What are your projection needs?</w:t>
      </w:r>
    </w:p>
    <w:p w14:paraId="1AFF38C1" w14:textId="55699C1D" w:rsidR="00B567DF" w:rsidRDefault="00B567DF" w:rsidP="00B567DF">
      <w:pPr>
        <w:pStyle w:val="FirstParagraph"/>
      </w:pPr>
      <w:r>
        <w:t>Please state what connector type(s) you need (HDMI, VGA, …), and the ideal or minimum resolution.</w:t>
      </w:r>
      <w:r w:rsidR="006454E3">
        <w:t xml:space="preserve"> Do you need one or more extra projections, in addition to the main screen?</w:t>
      </w:r>
    </w:p>
    <w:p w14:paraId="2A341390" w14:textId="3380EC80" w:rsidR="00B567DF" w:rsidRDefault="00B567DF">
      <w:pPr>
        <w:pStyle w:val="Heading3"/>
      </w:pPr>
      <w:r>
        <w:t>AUDIO</w:t>
      </w:r>
    </w:p>
    <w:p w14:paraId="51975A69" w14:textId="6A25867B" w:rsidR="00A8699D" w:rsidRDefault="00000000">
      <w:pPr>
        <w:pStyle w:val="Heading3"/>
      </w:pPr>
      <w:r>
        <w:t>2.</w:t>
      </w:r>
      <w:r w:rsidR="00B567DF">
        <w:t>2</w:t>
      </w:r>
      <w:r>
        <w:t xml:space="preserve"> How many input channels on the mixing console do you need?</w:t>
      </w:r>
    </w:p>
    <w:p w14:paraId="36744E21" w14:textId="77777777" w:rsidR="00A8699D" w:rsidRDefault="00000000">
      <w:pPr>
        <w:pStyle w:val="FirstParagraph"/>
      </w:pPr>
      <w:r>
        <w:t>Please also mention your preferred type(s) of input (XLR, ¼”, etc.).</w:t>
      </w:r>
    </w:p>
    <w:p w14:paraId="45E917B4" w14:textId="238616D5" w:rsidR="00A8699D" w:rsidRDefault="00000000">
      <w:pPr>
        <w:pStyle w:val="Heading3"/>
      </w:pPr>
      <w:bookmarkStart w:id="14" w:name="X9beff5a16328c7393e94d2df20d013186f239de"/>
      <w:bookmarkEnd w:id="13"/>
      <w:r>
        <w:t>2.</w:t>
      </w:r>
      <w:r w:rsidR="00B567DF">
        <w:t>3</w:t>
      </w:r>
      <w:r>
        <w:t xml:space="preserve"> Do you require a microphone? If so, how many microphones does your performance need?</w:t>
      </w:r>
    </w:p>
    <w:p w14:paraId="1A3F3C65" w14:textId="675F0397" w:rsidR="00A8699D" w:rsidRDefault="00000000">
      <w:pPr>
        <w:pStyle w:val="Heading3"/>
      </w:pPr>
      <w:bookmarkStart w:id="15" w:name="Xb12d216811d2031743fe5d9513a2315e19cf9fc"/>
      <w:bookmarkEnd w:id="14"/>
      <w:r>
        <w:t>2.</w:t>
      </w:r>
      <w:r w:rsidR="00B567DF">
        <w:t>4</w:t>
      </w:r>
      <w:r>
        <w:t xml:space="preserve"> Do you require a monitor, either over headphones or otherwise?</w:t>
      </w:r>
    </w:p>
    <w:p w14:paraId="06FCA6AB" w14:textId="48CE9620" w:rsidR="00A8699D" w:rsidRDefault="00000000">
      <w:pPr>
        <w:pStyle w:val="Heading3"/>
      </w:pPr>
      <w:bookmarkStart w:id="16" w:name="X234679fb91d44e1cc7499569d9fc886063d78f8"/>
      <w:bookmarkEnd w:id="15"/>
      <w:r>
        <w:t>2.</w:t>
      </w:r>
      <w:r w:rsidR="00B567DF">
        <w:t>5</w:t>
      </w:r>
      <w:r>
        <w:t xml:space="preserve"> Are you bringing your own audio interface?</w:t>
      </w:r>
    </w:p>
    <w:p w14:paraId="25929589" w14:textId="77777777" w:rsidR="00A8699D" w:rsidRDefault="00000000">
      <w:pPr>
        <w:pStyle w:val="FirstParagraph"/>
      </w:pPr>
      <w:r>
        <w:t>If you can’t bring yours for any reason, please state what you need or what you think would be compatible.</w:t>
      </w:r>
    </w:p>
    <w:p w14:paraId="4311268F" w14:textId="125EE3FB" w:rsidR="00B567DF" w:rsidRDefault="00B567DF">
      <w:pPr>
        <w:pStyle w:val="Heading3"/>
      </w:pPr>
      <w:bookmarkStart w:id="17" w:name="X748bc595f695f0e5a457f0e0daf7f1c9eccb0e7"/>
      <w:bookmarkEnd w:id="16"/>
      <w:r>
        <w:lastRenderedPageBreak/>
        <w:t>OTHER</w:t>
      </w:r>
    </w:p>
    <w:p w14:paraId="037F7114" w14:textId="0472CC38" w:rsidR="00A8699D" w:rsidRDefault="00000000">
      <w:pPr>
        <w:pStyle w:val="Heading3"/>
      </w:pPr>
      <w:r>
        <w:t>2.</w:t>
      </w:r>
      <w:r w:rsidR="00B567DF">
        <w:t>6</w:t>
      </w:r>
      <w:r>
        <w:t xml:space="preserve"> How much table/floor space will you need for your performance? How many chairs?</w:t>
      </w:r>
    </w:p>
    <w:p w14:paraId="4B21CA9B" w14:textId="5D856B73" w:rsidR="00A8699D" w:rsidRDefault="00000000">
      <w:pPr>
        <w:pStyle w:val="Heading3"/>
      </w:pPr>
      <w:bookmarkStart w:id="18" w:name="X082ceb9dfc90dd029f7a8375b7d00bc4aeba7ce"/>
      <w:bookmarkEnd w:id="17"/>
      <w:r>
        <w:t>2.</w:t>
      </w:r>
      <w:r w:rsidR="00B567DF">
        <w:t>7</w:t>
      </w:r>
      <w:r>
        <w:t xml:space="preserve"> Do you need an internet connection during the performance?</w:t>
      </w:r>
    </w:p>
    <w:p w14:paraId="6A667AF1" w14:textId="77777777" w:rsidR="00A8699D" w:rsidRDefault="00000000">
      <w:pPr>
        <w:pStyle w:val="FirstParagraph"/>
      </w:pPr>
      <w:r>
        <w:t>Please state if you need wifi, if you could use ethernet, and how the performance relies upon a remote connection of any kind.</w:t>
      </w:r>
    </w:p>
    <w:p w14:paraId="78875932" w14:textId="3009D666" w:rsidR="00A8699D" w:rsidRDefault="00000000">
      <w:pPr>
        <w:pStyle w:val="Heading3"/>
      </w:pPr>
      <w:bookmarkStart w:id="19" w:name="anything-else-you-need"/>
      <w:bookmarkEnd w:id="18"/>
      <w:r>
        <w:t>2.</w:t>
      </w:r>
      <w:r w:rsidR="00B567DF">
        <w:t>8</w:t>
      </w:r>
      <w:r>
        <w:t xml:space="preserve"> Anything else you need?</w:t>
      </w:r>
    </w:p>
    <w:p w14:paraId="7B75D7B5" w14:textId="77777777" w:rsidR="00A8699D" w:rsidRDefault="00000000">
      <w:pPr>
        <w:pStyle w:val="FirstParagraph"/>
      </w:pPr>
      <w:r>
        <w:t>Cables, adapters, powerstrips, anything else you can’t bring yourself?</w:t>
      </w:r>
      <w:bookmarkEnd w:id="6"/>
      <w:bookmarkEnd w:id="12"/>
      <w:bookmarkEnd w:id="19"/>
    </w:p>
    <w:sectPr w:rsidR="00A869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9A801" w14:textId="77777777" w:rsidR="00CF0D1D" w:rsidRDefault="00CF0D1D">
      <w:pPr>
        <w:spacing w:after="0"/>
      </w:pPr>
      <w:r>
        <w:separator/>
      </w:r>
    </w:p>
  </w:endnote>
  <w:endnote w:type="continuationSeparator" w:id="0">
    <w:p w14:paraId="431873D7" w14:textId="77777777" w:rsidR="00CF0D1D" w:rsidRDefault="00CF0D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9000F" w14:textId="77777777" w:rsidR="00CF0D1D" w:rsidRDefault="00CF0D1D">
      <w:r>
        <w:separator/>
      </w:r>
    </w:p>
  </w:footnote>
  <w:footnote w:type="continuationSeparator" w:id="0">
    <w:p w14:paraId="05EB2912" w14:textId="77777777" w:rsidR="00CF0D1D" w:rsidRDefault="00CF0D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64BE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68CA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38381671">
    <w:abstractNumId w:val="0"/>
  </w:num>
  <w:num w:numId="2" w16cid:durableId="95299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8699D"/>
    <w:rsid w:val="0014435E"/>
    <w:rsid w:val="001B1C4A"/>
    <w:rsid w:val="006454E3"/>
    <w:rsid w:val="006B4336"/>
    <w:rsid w:val="00A8699D"/>
    <w:rsid w:val="00B06730"/>
    <w:rsid w:val="00B567DF"/>
    <w:rsid w:val="00CF0D1D"/>
    <w:rsid w:val="00D6330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B17E1BF"/>
  <w15:docId w15:val="{05FAF800-7361-E746-A1BE-EC5CB9289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414421">
      <w:bodyDiv w:val="1"/>
      <w:marLeft w:val="0"/>
      <w:marRight w:val="0"/>
      <w:marTop w:val="0"/>
      <w:marBottom w:val="0"/>
      <w:divBdr>
        <w:top w:val="none" w:sz="0" w:space="0" w:color="auto"/>
        <w:left w:val="none" w:sz="0" w:space="0" w:color="auto"/>
        <w:bottom w:val="none" w:sz="0" w:space="0" w:color="auto"/>
        <w:right w:val="none" w:sz="0" w:space="0" w:color="auto"/>
      </w:divBdr>
      <w:divsChild>
        <w:div w:id="865362878">
          <w:marLeft w:val="0"/>
          <w:marRight w:val="0"/>
          <w:marTop w:val="0"/>
          <w:marBottom w:val="0"/>
          <w:divBdr>
            <w:top w:val="none" w:sz="0" w:space="0" w:color="auto"/>
            <w:left w:val="none" w:sz="0" w:space="0" w:color="auto"/>
            <w:bottom w:val="none" w:sz="0" w:space="0" w:color="auto"/>
            <w:right w:val="none" w:sz="0" w:space="0" w:color="auto"/>
          </w:divBdr>
          <w:divsChild>
            <w:div w:id="872304759">
              <w:marLeft w:val="0"/>
              <w:marRight w:val="0"/>
              <w:marTop w:val="0"/>
              <w:marBottom w:val="0"/>
              <w:divBdr>
                <w:top w:val="none" w:sz="0" w:space="0" w:color="auto"/>
                <w:left w:val="none" w:sz="0" w:space="0" w:color="auto"/>
                <w:bottom w:val="none" w:sz="0" w:space="0" w:color="auto"/>
                <w:right w:val="none" w:sz="0" w:space="0" w:color="auto"/>
              </w:divBdr>
            </w:div>
            <w:div w:id="211262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338641">
      <w:bodyDiv w:val="1"/>
      <w:marLeft w:val="0"/>
      <w:marRight w:val="0"/>
      <w:marTop w:val="0"/>
      <w:marBottom w:val="0"/>
      <w:divBdr>
        <w:top w:val="none" w:sz="0" w:space="0" w:color="auto"/>
        <w:left w:val="none" w:sz="0" w:space="0" w:color="auto"/>
        <w:bottom w:val="none" w:sz="0" w:space="0" w:color="auto"/>
        <w:right w:val="none" w:sz="0" w:space="0" w:color="auto"/>
      </w:divBdr>
      <w:divsChild>
        <w:div w:id="73817991">
          <w:marLeft w:val="0"/>
          <w:marRight w:val="0"/>
          <w:marTop w:val="0"/>
          <w:marBottom w:val="0"/>
          <w:divBdr>
            <w:top w:val="none" w:sz="0" w:space="0" w:color="auto"/>
            <w:left w:val="none" w:sz="0" w:space="0" w:color="auto"/>
            <w:bottom w:val="none" w:sz="0" w:space="0" w:color="auto"/>
            <w:right w:val="none" w:sz="0" w:space="0" w:color="auto"/>
          </w:divBdr>
          <w:divsChild>
            <w:div w:id="110646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478</Words>
  <Characters>2728</Characters>
  <Application>Microsoft Office Word</Application>
  <DocSecurity>0</DocSecurity>
  <Lines>22</Lines>
  <Paragraphs>6</Paragraphs>
  <ScaleCrop>false</ScaleCrop>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c Parren</cp:lastModifiedBy>
  <cp:revision>5</cp:revision>
  <dcterms:created xsi:type="dcterms:W3CDTF">2022-12-13T18:23:00Z</dcterms:created>
  <dcterms:modified xsi:type="dcterms:W3CDTF">2023-11-29T10:05:00Z</dcterms:modified>
</cp:coreProperties>
</file>